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E17995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E17995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E17995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Pr="00362753">
              <w:rPr>
                <w:rStyle w:val="Hyperlink"/>
                <w:noProof/>
              </w:rPr>
              <w:t>1.1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Pr="00362753">
              <w:rPr>
                <w:rStyle w:val="Hyperlink"/>
                <w:noProof/>
              </w:rPr>
              <w:t>1.2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E17995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Pr="00362753">
              <w:rPr>
                <w:rStyle w:val="Hyperlink"/>
                <w:noProof/>
              </w:rPr>
              <w:t>1.3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Document Cont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Pr="00362753">
              <w:rPr>
                <w:rStyle w:val="Hyperlink"/>
                <w:noProof/>
              </w:rPr>
              <w:t>2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Work Breakdown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Pr="00362753">
              <w:rPr>
                <w:rStyle w:val="Hyperlink"/>
                <w:noProof/>
              </w:rPr>
              <w:t>3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Activity Definition &amp; Esti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E17995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Pr="00362753">
              <w:rPr>
                <w:rStyle w:val="Hyperlink"/>
                <w:noProof/>
              </w:rPr>
              <w:t>4.0</w:t>
            </w:r>
            <w:r>
              <w:rPr>
                <w:noProof/>
                <w:lang w:eastAsia="en-AU"/>
              </w:rPr>
              <w:tab/>
            </w:r>
            <w:r w:rsidRPr="00362753">
              <w:rPr>
                <w:rStyle w:val="Hyperlink"/>
                <w:noProof/>
              </w:rPr>
              <w:t>Gantt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163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09AC5CCE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 xml:space="preserve">The Activity Definition and Estimation section explores the dependencies, </w:t>
      </w:r>
      <w:r w:rsidR="0043254F">
        <w:t xml:space="preserve">critical paths, and float in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1BF1B528" w14:textId="58089E99" w:rsidR="005D0C33" w:rsidRDefault="00CD69B1" w:rsidP="005D0C33">
      <w:pPr>
        <w:keepNext/>
      </w:pPr>
      <w:r>
        <w:rPr>
          <w:noProof/>
        </w:rPr>
        <w:drawing>
          <wp:inline distT="0" distB="0" distL="0" distR="0" wp14:anchorId="5DB926E7" wp14:editId="5932C3D2">
            <wp:extent cx="5731510" cy="5360035"/>
            <wp:effectExtent l="19050" t="19050" r="2159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600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70171C41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</w:t>
      </w:r>
      <w:r w:rsidR="009231BE">
        <w:t>–</w:t>
      </w:r>
      <w:r>
        <w:t xml:space="preserve"> </w:t>
      </w:r>
      <w:r w:rsidR="009231BE">
        <w:t>NTPT Work Breakdown Structure</w:t>
      </w:r>
    </w:p>
    <w:p w14:paraId="738FDBEE" w14:textId="5D4E3054" w:rsidR="00926CFD" w:rsidRDefault="009231BE">
      <w:r>
        <w:t xml:space="preserve">Figure 1 displays each major deliverable and their associated components for the NTPT. </w:t>
      </w:r>
      <w:r w:rsidR="000F3083">
        <w:t xml:space="preserve">Each work breakdown structure has four levels: </w:t>
      </w:r>
      <w:r w:rsidR="00953DDD">
        <w:t>main</w:t>
      </w:r>
      <w:r w:rsidR="000F3083">
        <w:t xml:space="preserve"> deliverable, </w:t>
      </w:r>
      <w:r w:rsidR="00953DDD">
        <w:t xml:space="preserve">key </w:t>
      </w:r>
      <w:r w:rsidR="000F3083">
        <w:t xml:space="preserve">phases, work packages and activities. A top-down approach </w:t>
      </w:r>
      <w:r w:rsidR="00953DDD">
        <w:t>has been</w:t>
      </w:r>
      <w:r w:rsidR="000F3083">
        <w:t xml:space="preserve"> incorporated in forming </w:t>
      </w:r>
      <w:r w:rsidR="00953DDD">
        <w:t>Figure 1</w:t>
      </w:r>
      <w:r w:rsidR="000F3083">
        <w:t xml:space="preserve">, with the largest item and </w:t>
      </w:r>
      <w:r w:rsidR="00953DDD">
        <w:t xml:space="preserve">main </w:t>
      </w:r>
      <w:r w:rsidR="000F3083">
        <w:t xml:space="preserve">deliverable being the data analysis and visualisation software. The </w:t>
      </w:r>
      <w:r w:rsidR="00953DDD">
        <w:t>key</w:t>
      </w:r>
      <w:r w:rsidR="000F3083">
        <w:t xml:space="preserve"> phases include initialisation, planning, testing, backend, frontend, updates and closing. </w:t>
      </w:r>
      <w:r w:rsidR="00953DDD">
        <w:t xml:space="preserve">Each phase must be completed for the project to be completed. </w:t>
      </w:r>
      <w:r w:rsidR="00926CFD">
        <w:br w:type="page"/>
      </w:r>
    </w:p>
    <w:p w14:paraId="70D1AE06" w14:textId="2BBA0943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1B021CE5" w14:textId="11FF5BEB" w:rsidR="006D2768" w:rsidRPr="006D2768" w:rsidRDefault="006D2768" w:rsidP="006D2768">
      <w:r>
        <w:rPr>
          <w:noProof/>
        </w:rPr>
        <w:drawing>
          <wp:inline distT="0" distB="0" distL="0" distR="0" wp14:anchorId="0C761400" wp14:editId="5C932E7D">
            <wp:extent cx="5731510" cy="5818505"/>
            <wp:effectExtent l="19050" t="19050" r="21590" b="1079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6151C46F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- PDM Network Diagram</w:t>
      </w:r>
    </w:p>
    <w:p w14:paraId="07E33AD4" w14:textId="318CA921" w:rsidR="00C43C6A" w:rsidRDefault="001D75E2" w:rsidP="00C43C6A">
      <w:r>
        <w:t>It is important to note that Activity 6.1.1 and 6.2.1 is not addressed in Figure 2. This is because…</w:t>
      </w:r>
    </w:p>
    <w:p w14:paraId="4DC1FBE7" w14:textId="27938826" w:rsidR="00C43C6A" w:rsidRDefault="00C43C6A" w:rsidP="00C43C6A"/>
    <w:p w14:paraId="61DAD333" w14:textId="46B83E06" w:rsidR="00C43C6A" w:rsidRDefault="00C43C6A" w:rsidP="00C43C6A"/>
    <w:p w14:paraId="253054A2" w14:textId="3C12993D" w:rsidR="00C43C6A" w:rsidRDefault="00C43C6A" w:rsidP="00C43C6A"/>
    <w:p w14:paraId="05D641FE" w14:textId="77777777" w:rsidR="00C43C6A" w:rsidRPr="00C43C6A" w:rsidRDefault="00C43C6A" w:rsidP="00C43C6A"/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6466305D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Gantt Chart</w:t>
      </w:r>
    </w:p>
    <w:p w14:paraId="50A4E6D5" w14:textId="77777777" w:rsidR="00926CFD" w:rsidRPr="00926CFD" w:rsidRDefault="00926CFD" w:rsidP="00926CFD"/>
    <w:sectPr w:rsidR="00926CFD" w:rsidRPr="00926CFD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FA52F" w14:textId="77777777" w:rsidR="008B4AFD" w:rsidRDefault="008B4AFD" w:rsidP="0036694F">
      <w:pPr>
        <w:spacing w:after="0" w:line="240" w:lineRule="auto"/>
      </w:pPr>
      <w:r>
        <w:separator/>
      </w:r>
    </w:p>
  </w:endnote>
  <w:endnote w:type="continuationSeparator" w:id="0">
    <w:p w14:paraId="465E702B" w14:textId="77777777" w:rsidR="008B4AFD" w:rsidRDefault="008B4AFD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C4206" w14:textId="77777777" w:rsidR="008B4AFD" w:rsidRDefault="008B4AFD" w:rsidP="0036694F">
      <w:pPr>
        <w:spacing w:after="0" w:line="240" w:lineRule="auto"/>
      </w:pPr>
      <w:r>
        <w:separator/>
      </w:r>
    </w:p>
  </w:footnote>
  <w:footnote w:type="continuationSeparator" w:id="0">
    <w:p w14:paraId="0ABDE10D" w14:textId="77777777" w:rsidR="008B4AFD" w:rsidRDefault="008B4AFD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0"/>
  </w:num>
  <w:num w:numId="2" w16cid:durableId="1031959061">
    <w:abstractNumId w:val="2"/>
  </w:num>
  <w:num w:numId="3" w16cid:durableId="16090483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wFAMdEeYUtAAAA"/>
  </w:docVars>
  <w:rsids>
    <w:rsidRoot w:val="00E37749"/>
    <w:rsid w:val="00001061"/>
    <w:rsid w:val="00055218"/>
    <w:rsid w:val="000800B0"/>
    <w:rsid w:val="000A1BF7"/>
    <w:rsid w:val="000F3083"/>
    <w:rsid w:val="001A1E6A"/>
    <w:rsid w:val="001B6729"/>
    <w:rsid w:val="001C2E8B"/>
    <w:rsid w:val="001D75E2"/>
    <w:rsid w:val="00202657"/>
    <w:rsid w:val="0024047F"/>
    <w:rsid w:val="002631D2"/>
    <w:rsid w:val="00266B7A"/>
    <w:rsid w:val="0028739D"/>
    <w:rsid w:val="002E1391"/>
    <w:rsid w:val="002E2F11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3254F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A24FF"/>
    <w:rsid w:val="007B7595"/>
    <w:rsid w:val="007F66E2"/>
    <w:rsid w:val="0080748E"/>
    <w:rsid w:val="00871C67"/>
    <w:rsid w:val="008A0D6A"/>
    <w:rsid w:val="008B4AFD"/>
    <w:rsid w:val="008E2CDF"/>
    <w:rsid w:val="008E3CC8"/>
    <w:rsid w:val="008F10CA"/>
    <w:rsid w:val="009231BE"/>
    <w:rsid w:val="009235E8"/>
    <w:rsid w:val="00926CFD"/>
    <w:rsid w:val="00953DDD"/>
    <w:rsid w:val="00964D39"/>
    <w:rsid w:val="00973B4F"/>
    <w:rsid w:val="009971B8"/>
    <w:rsid w:val="009A724D"/>
    <w:rsid w:val="009B5128"/>
    <w:rsid w:val="00A00DA9"/>
    <w:rsid w:val="00A034D8"/>
    <w:rsid w:val="00A3200C"/>
    <w:rsid w:val="00A36824"/>
    <w:rsid w:val="00B004BF"/>
    <w:rsid w:val="00B1760C"/>
    <w:rsid w:val="00B26B35"/>
    <w:rsid w:val="00B56A26"/>
    <w:rsid w:val="00B57F51"/>
    <w:rsid w:val="00B64132"/>
    <w:rsid w:val="00B67293"/>
    <w:rsid w:val="00B8734C"/>
    <w:rsid w:val="00BC49C3"/>
    <w:rsid w:val="00C16446"/>
    <w:rsid w:val="00C43C6A"/>
    <w:rsid w:val="00CB1B88"/>
    <w:rsid w:val="00CD69B1"/>
    <w:rsid w:val="00D02546"/>
    <w:rsid w:val="00D24009"/>
    <w:rsid w:val="00D2661C"/>
    <w:rsid w:val="00D74B94"/>
    <w:rsid w:val="00D75AE7"/>
    <w:rsid w:val="00DA23EF"/>
    <w:rsid w:val="00DB3B80"/>
    <w:rsid w:val="00DD14DB"/>
    <w:rsid w:val="00DF5167"/>
    <w:rsid w:val="00E17995"/>
    <w:rsid w:val="00E26DDC"/>
    <w:rsid w:val="00E37749"/>
    <w:rsid w:val="00E5103B"/>
    <w:rsid w:val="00E523FC"/>
    <w:rsid w:val="00E6173B"/>
    <w:rsid w:val="00E76365"/>
    <w:rsid w:val="00EA7F10"/>
    <w:rsid w:val="00EB3AA4"/>
    <w:rsid w:val="00EF4F83"/>
    <w:rsid w:val="00F020A9"/>
    <w:rsid w:val="00F439BB"/>
    <w:rsid w:val="00F74068"/>
    <w:rsid w:val="00F77C72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7</TotalTime>
  <Pages>6</Pages>
  <Words>621</Words>
  <Characters>354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3</cp:revision>
  <dcterms:created xsi:type="dcterms:W3CDTF">2017-07-21T00:22:00Z</dcterms:created>
  <dcterms:modified xsi:type="dcterms:W3CDTF">2022-08-17T06:25:00Z</dcterms:modified>
  <cp:category>Trimester 2, 2022</cp:category>
</cp:coreProperties>
</file>